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Default="00B656ED" w:rsidP="00B656ED">
      <w:pPr>
        <w:jc w:val="center"/>
      </w:pPr>
      <w:r>
        <w:t xml:space="preserve">2017-2018 BATCH </w:t>
      </w:r>
      <w:proofErr w:type="gramStart"/>
      <w:r>
        <w:t>LIST</w:t>
      </w:r>
      <w:proofErr w:type="gramEnd"/>
    </w:p>
    <w:p w:rsidR="00B656ED" w:rsidRDefault="00B656ED" w:rsidP="00B656ED"/>
    <w:tbl>
      <w:tblPr>
        <w:tblW w:w="5260" w:type="dxa"/>
        <w:tblInd w:w="95" w:type="dxa"/>
        <w:tblLook w:val="04A0"/>
      </w:tblPr>
      <w:tblGrid>
        <w:gridCol w:w="1080"/>
        <w:gridCol w:w="4180"/>
      </w:tblGrid>
      <w:tr w:rsidR="00B656ED" w:rsidRPr="00B656ED" w:rsidTr="00B656ED">
        <w:trPr>
          <w:trHeight w:val="300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.L.No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.</w:t>
            </w:r>
          </w:p>
        </w:tc>
        <w:tc>
          <w:tcPr>
            <w:tcW w:w="4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56ED" w:rsidRPr="00B656ED" w:rsidRDefault="00B656ED" w:rsidP="00B656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656ED">
              <w:rPr>
                <w:rFonts w:ascii="Calibri" w:eastAsia="Times New Roman" w:hAnsi="Calibri" w:cs="Calibri"/>
                <w:b/>
                <w:bCs/>
                <w:color w:val="000000"/>
              </w:rPr>
              <w:t>Name of the Student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KHILANDESWARI DEVI BELLAM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BATI VENKATA SRI LEKH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GADI LAVANY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ISHAVALLI ANUMULA SETTY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UDEEP PEDAPATI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PARNA BALIVAD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AVA ASHIK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LURI SUSWAR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LLEPU SUSHANTHI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DOJU NAGA VEERA VENKATA BHAVANI SANKAR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LLAPRAGADA VENKATA SATYA SAI CHARAN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MMANABOINA MOUNIK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KKA ALEKHY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LLA VENKATA NAGA SREE CHANDAN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TTAJALLU SRI NAGA SAI RANI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NTULURI SRUJINI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TLA SAI SIVANI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VISETTI PRANATHI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RIDA JAFFAR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RLE VENKATA SAI INDIRA NIHARIK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RREMUTCHU NIHARIK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DALA SPURTHI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MALATHA NAYUNIPATRUNI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VATURI NAGA SURYA AKHIL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AJAM PRAGNA PARIMIT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UTTUKA SANTHOSH MOULI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JA NAGA KANAKA LAKSHMI BHAVAN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ALIDINDI VARSHITHA RAJ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LYANAPU LAKSHMI PRIYANK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NCHARLA SIVA SAMYUKTH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NCHUMARTHI JAYA PRAKASH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RRA SYAMAL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KESANAPALLI SRI LAKSHMI </w:t>
            </w: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BHAVYA SOWJANY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34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LLIBOYINA AKHIL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RIBILLI ROHIT SAI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THA KAVYA SREE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YYALAMUDI VAMSI KRISHN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KKALA DIVYA SRI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KAREDDY HEMALATH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V.SUSHM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DDIPATI YAMINI SYAMALATH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DDU AMRUTH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DDU LAKSHMI SWETH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AJJI VEERENDRA 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LEMPATI ABHINAY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LLELA VENKATESWARA RAO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LTHI ANUSRI SAI RAMYA GEETIK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MIDI VIJAYA SREE LAKSHMI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DA JYOSTN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DA PRABHU KIRAN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TTE RAMA DEVI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HAMMAD AMEENA MEHANAZ ALI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LLI SUBHADR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LUPURI DEVI AMRUTH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NUKOTI JAHNAVI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RTHY LAKSHMI KALYANI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DELLA NISHITHA CHOWDARY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GAM BHANU PRIYANK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LABATI MANASA UDAY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LLAMILLI MEGHANA REDDY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LLAMOLU SAI SANNIDHI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ISTLA NISHVI KAMESWARI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DALA GEETHA LAKSHMI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DMA SRAVYA KOYYALAMUDI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NDRAKULA SRI SWATHI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DDINTI ANUSH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GULA SAMPATH KUMAR REDDY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TU KALA PRASANN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ETHI SANJANA RAVI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JA DARSHANA MISHR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71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ULUSARI SAIKRISHN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VIPALLI RAGA JYOTHSN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JEE JAY CHANDRA KUMAR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KAPALLI RISHITA VENKATA SWETH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TURI PREETHI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OMALA YOGITH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.SUHENA FATHIM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8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KA ROJA VINEETH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NDA VENKATA DIVYA JYOTHI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NGADI LAKSHMI PRASANN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NIVARAPU NAMRAT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RVAKOTA BHAGYA SRI LAKSHMI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VARAPU HAVILAH DEEPIK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4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IK ABBAS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5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LLETI VELUGONDA MADHU SRAVANTHI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WJANYA KUTHAD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7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REE SAGARI KOPPISETTY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IYYAGURA KEERTHI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9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.DHANYA HARIK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UMMALAPALLI VENKATA HARSHITH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1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ASARTHI DINESH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KA NANDHINI VARA PRASANNA DEVIK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3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RAHANKURI KOLLU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NNELA ALURI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TSA SAHITHI SOUNDARY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6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YTLA KAVY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7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ARRABADI RAAGA SAHITHI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8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NDRU LAKSHMI SAI SRI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9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656E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RUVU MOUNIKA</w:t>
            </w:r>
          </w:p>
        </w:tc>
      </w:tr>
      <w:tr w:rsidR="00B656ED" w:rsidRPr="00B656ED" w:rsidTr="00B656ED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656ED" w:rsidRPr="00105E33" w:rsidRDefault="00B656ED" w:rsidP="00FB6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B656ED" w:rsidRPr="00B656ED" w:rsidRDefault="00B656ED" w:rsidP="00B65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:rsidR="00B656ED" w:rsidRDefault="00B656ED" w:rsidP="00B656ED"/>
    <w:sectPr w:rsidR="00B656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rQwMTM1szQ1MLAwM7JQ0lEKTi0uzszPAykwrAUAmTjPfSwAAAA="/>
  </w:docVars>
  <w:rsids>
    <w:rsidRoot w:val="00B656ED"/>
    <w:rsid w:val="00B656E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8103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91</Words>
  <Characters>2235</Characters>
  <Application>Microsoft Office Word</Application>
  <DocSecurity>0</DocSecurity>
  <Lines>18</Lines>
  <Paragraphs>5</Paragraphs>
  <ScaleCrop>false</ScaleCrop>
  <Company/>
  <LinksUpToDate>false</LinksUpToDate>
  <CharactersWithSpaces>26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ss</cp:lastModifiedBy>
  <cp:revision>2</cp:revision>
  <dcterms:created xsi:type="dcterms:W3CDTF">2020-04-20T08:56:00Z</dcterms:created>
  <dcterms:modified xsi:type="dcterms:W3CDTF">2020-04-20T08:58:00Z</dcterms:modified>
</cp:coreProperties>
</file>